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3431BE" w14:textId="77777777" w:rsidR="002A2360" w:rsidRPr="002A2360" w:rsidRDefault="002A2360" w:rsidP="002A236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A2360">
        <w:rPr>
          <w:rFonts w:ascii="Consolas" w:eastAsia="Times New Roman" w:hAnsi="Consolas" w:cs="Times New Roman"/>
          <w:color w:val="185ABC"/>
          <w:sz w:val="20"/>
          <w:szCs w:val="20"/>
        </w:rPr>
        <w:t>form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clerkForm"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p-2 border border-light rounded bg-light"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onsubmit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handleClerkFormSubmit(this)"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</w:p>
    <w:p w14:paraId="2A653E36" w14:textId="77777777" w:rsidR="002A2360" w:rsidRPr="002A2360" w:rsidRDefault="002A2360" w:rsidP="002A236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A2360">
        <w:rPr>
          <w:rFonts w:ascii="Consolas" w:eastAsia="Times New Roman" w:hAnsi="Consolas" w:cs="Times New Roman"/>
          <w:color w:val="185ABC"/>
          <w:sz w:val="20"/>
          <w:szCs w:val="20"/>
        </w:rPr>
        <w:t>p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h4 mb-4 text-center"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Clerk Form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2A2360">
        <w:rPr>
          <w:rFonts w:ascii="Consolas" w:eastAsia="Times New Roman" w:hAnsi="Consolas" w:cs="Times New Roman"/>
          <w:color w:val="185ABC"/>
          <w:sz w:val="20"/>
          <w:szCs w:val="20"/>
        </w:rPr>
        <w:t>p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9105E95" w14:textId="77777777" w:rsidR="002A2360" w:rsidRPr="002A2360" w:rsidRDefault="002A2360" w:rsidP="002A236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</w:p>
    <w:p w14:paraId="5409401C" w14:textId="77777777" w:rsidR="002A2360" w:rsidRPr="002A2360" w:rsidRDefault="002A2360" w:rsidP="002A236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A2360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clerk_message"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gt;&lt;/</w:t>
      </w:r>
      <w:r w:rsidRPr="002A2360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1ED650B" w14:textId="77777777" w:rsidR="002A2360" w:rsidRPr="002A2360" w:rsidRDefault="002A2360" w:rsidP="002A236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A2360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style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display:none"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resetClerkPwSuccess"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alert alert-success"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role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alert"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B49F592" w14:textId="77777777" w:rsidR="002A2360" w:rsidRPr="002A2360" w:rsidRDefault="002A2360" w:rsidP="002A236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       Password reset!</w:t>
      </w:r>
    </w:p>
    <w:p w14:paraId="2F5E99B7" w14:textId="77777777" w:rsidR="002A2360" w:rsidRPr="002A2360" w:rsidRDefault="002A2360" w:rsidP="002A236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2A2360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5B3BCA60" w14:textId="77777777" w:rsidR="002A2360" w:rsidRPr="002A2360" w:rsidRDefault="002A2360" w:rsidP="002A236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A2360">
        <w:rPr>
          <w:rFonts w:ascii="Consolas" w:eastAsia="Times New Roman" w:hAnsi="Consolas" w:cs="Times New Roman"/>
          <w:color w:val="185ABC"/>
          <w:sz w:val="20"/>
          <w:szCs w:val="20"/>
        </w:rPr>
        <w:t>input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text"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clerk_message"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name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clerk_message"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value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"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style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display: none"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FCFABB7" w14:textId="77777777" w:rsidR="002A2360" w:rsidRPr="002A2360" w:rsidRDefault="002A2360" w:rsidP="002A236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</w:p>
    <w:p w14:paraId="7CFB5DC0" w14:textId="77777777" w:rsidR="002A2360" w:rsidRPr="002A2360" w:rsidRDefault="002A2360" w:rsidP="002A236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A2360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form-group"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52487986" w14:textId="77777777" w:rsidR="002A2360" w:rsidRPr="002A2360" w:rsidRDefault="002A2360" w:rsidP="002A236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A2360">
        <w:rPr>
          <w:rFonts w:ascii="Consolas" w:eastAsia="Times New Roman" w:hAnsi="Consolas" w:cs="Times New Roman"/>
          <w:color w:val="185ABC"/>
          <w:sz w:val="20"/>
          <w:szCs w:val="20"/>
        </w:rPr>
        <w:t>label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for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clerk_uname"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Username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2A2360">
        <w:rPr>
          <w:rFonts w:ascii="Consolas" w:eastAsia="Times New Roman" w:hAnsi="Consolas" w:cs="Times New Roman"/>
          <w:color w:val="185ABC"/>
          <w:sz w:val="20"/>
          <w:szCs w:val="20"/>
        </w:rPr>
        <w:t>label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416ADD60" w14:textId="77777777" w:rsidR="002A2360" w:rsidRPr="002A2360" w:rsidRDefault="002A2360" w:rsidP="002A236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A2360">
        <w:rPr>
          <w:rFonts w:ascii="Consolas" w:eastAsia="Times New Roman" w:hAnsi="Consolas" w:cs="Times New Roman"/>
          <w:color w:val="185ABC"/>
          <w:sz w:val="20"/>
          <w:szCs w:val="20"/>
        </w:rPr>
        <w:t>input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text"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form-control"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clerk_uname"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name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clerk_uname"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placeholder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Username"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required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3BBB8198" w14:textId="77777777" w:rsidR="002A2360" w:rsidRPr="002A2360" w:rsidRDefault="002A2360" w:rsidP="002A236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</w:p>
    <w:p w14:paraId="23677644" w14:textId="77777777" w:rsidR="002A2360" w:rsidRPr="002A2360" w:rsidRDefault="002A2360" w:rsidP="002A236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A2360">
        <w:rPr>
          <w:rFonts w:ascii="Consolas" w:eastAsia="Times New Roman" w:hAnsi="Consolas" w:cs="Times New Roman"/>
          <w:color w:val="185ABC"/>
          <w:sz w:val="20"/>
          <w:szCs w:val="20"/>
        </w:rPr>
        <w:t>input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password"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form-control"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clerk_pw"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name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clerk_pw"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style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display:none"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5330E492" w14:textId="77777777" w:rsidR="002A2360" w:rsidRPr="002A2360" w:rsidRDefault="002A2360" w:rsidP="002A236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2A2360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5BD9506" w14:textId="77777777" w:rsidR="002A2360" w:rsidRPr="002A2360" w:rsidRDefault="002A2360" w:rsidP="002A236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</w:p>
    <w:p w14:paraId="250AD4CF" w14:textId="77777777" w:rsidR="002A2360" w:rsidRPr="002A2360" w:rsidRDefault="002A2360" w:rsidP="002A236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A2360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submit"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btn btn-primary"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Submit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2A2360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2B92C392" w14:textId="77777777" w:rsidR="002A2360" w:rsidRPr="002A2360" w:rsidRDefault="002A2360" w:rsidP="002A236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A2360">
        <w:rPr>
          <w:rFonts w:ascii="Consolas" w:eastAsia="Times New Roman" w:hAnsi="Consolas" w:cs="Times New Roman"/>
          <w:color w:val="185ABC"/>
          <w:sz w:val="20"/>
          <w:szCs w:val="20"/>
        </w:rPr>
        <w:t>input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btn btn-secondary"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reset"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value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Clear"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38657E9F" w14:textId="77777777" w:rsidR="002A2360" w:rsidRPr="002A2360" w:rsidRDefault="002A2360" w:rsidP="002A236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</w:p>
    <w:p w14:paraId="28B777A6" w14:textId="77777777" w:rsidR="002A2360" w:rsidRPr="002A2360" w:rsidRDefault="002A2360" w:rsidP="002A236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2A2360">
        <w:rPr>
          <w:rFonts w:ascii="Consolas" w:eastAsia="Times New Roman" w:hAnsi="Consolas" w:cs="Times New Roman"/>
          <w:color w:val="137333"/>
          <w:sz w:val="20"/>
          <w:szCs w:val="20"/>
        </w:rPr>
        <w:t>&lt;!-- Button trigger modal --&gt;</w:t>
      </w:r>
    </w:p>
    <w:p w14:paraId="2175E5A3" w14:textId="77777777" w:rsidR="002A2360" w:rsidRPr="002A2360" w:rsidRDefault="002A2360" w:rsidP="002A236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A2360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button"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btn btn-light"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data-toggle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modal"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data-target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#modalResetClerkPw"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42F758E2" w14:textId="77777777" w:rsidR="002A2360" w:rsidRPr="002A2360" w:rsidRDefault="002A2360" w:rsidP="002A236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     Reset Password</w:t>
      </w:r>
    </w:p>
    <w:p w14:paraId="2619B88F" w14:textId="77777777" w:rsidR="002A2360" w:rsidRPr="002A2360" w:rsidRDefault="002A2360" w:rsidP="002A236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2A2360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43CA135A" w14:textId="77777777" w:rsidR="002A2360" w:rsidRPr="002A2360" w:rsidRDefault="002A2360" w:rsidP="002A236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3A552F86" w14:textId="77777777" w:rsidR="002A2360" w:rsidRPr="002A2360" w:rsidRDefault="002A2360" w:rsidP="002A236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2A2360">
        <w:rPr>
          <w:rFonts w:ascii="Consolas" w:eastAsia="Times New Roman" w:hAnsi="Consolas" w:cs="Times New Roman"/>
          <w:color w:val="137333"/>
          <w:sz w:val="20"/>
          <w:szCs w:val="20"/>
        </w:rPr>
        <w:t>&lt;!-- Modal --&gt;</w:t>
      </w:r>
    </w:p>
    <w:p w14:paraId="710CFA9F" w14:textId="77777777" w:rsidR="002A2360" w:rsidRPr="002A2360" w:rsidRDefault="002A2360" w:rsidP="002A236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A2360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modal fade"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modalResetClerkPw"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tabindex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-1"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role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dialog"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aria-labelledby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exampleModalCenterTitle"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aria-hidden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true"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9F7A8E4" w14:textId="77777777" w:rsidR="002A2360" w:rsidRPr="002A2360" w:rsidRDefault="002A2360" w:rsidP="002A236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A2360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modal-dialog modal-dialog-centered"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role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document"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4D16E182" w14:textId="77777777" w:rsidR="002A2360" w:rsidRPr="002A2360" w:rsidRDefault="002A2360" w:rsidP="002A236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A2360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modal-content"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1D6184A" w14:textId="77777777" w:rsidR="002A2360" w:rsidRPr="002A2360" w:rsidRDefault="002A2360" w:rsidP="002A236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A2360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modal-header"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D6E7D1E" w14:textId="77777777" w:rsidR="002A2360" w:rsidRPr="002A2360" w:rsidRDefault="002A2360" w:rsidP="002A236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A2360">
        <w:rPr>
          <w:rFonts w:ascii="Consolas" w:eastAsia="Times New Roman" w:hAnsi="Consolas" w:cs="Times New Roman"/>
          <w:color w:val="185ABC"/>
          <w:sz w:val="20"/>
          <w:szCs w:val="20"/>
        </w:rPr>
        <w:t>h3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modal-title"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exampleModalLongTitle"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Reset Password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2A2360">
        <w:rPr>
          <w:rFonts w:ascii="Consolas" w:eastAsia="Times New Roman" w:hAnsi="Consolas" w:cs="Times New Roman"/>
          <w:color w:val="185ABC"/>
          <w:sz w:val="20"/>
          <w:szCs w:val="20"/>
        </w:rPr>
        <w:t>h3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62C29E26" w14:textId="77777777" w:rsidR="002A2360" w:rsidRPr="002A2360" w:rsidRDefault="002A2360" w:rsidP="002A236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A2360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button"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close"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data-dismiss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modal"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aria-label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Close"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5F39F5C3" w14:textId="77777777" w:rsidR="002A2360" w:rsidRPr="002A2360" w:rsidRDefault="002A2360" w:rsidP="002A236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A2360">
        <w:rPr>
          <w:rFonts w:ascii="Consolas" w:eastAsia="Times New Roman" w:hAnsi="Consolas" w:cs="Times New Roman"/>
          <w:color w:val="185ABC"/>
          <w:sz w:val="20"/>
          <w:szCs w:val="20"/>
        </w:rPr>
        <w:t>span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aria-hidden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true"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&amp;times;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2A2360">
        <w:rPr>
          <w:rFonts w:ascii="Consolas" w:eastAsia="Times New Roman" w:hAnsi="Consolas" w:cs="Times New Roman"/>
          <w:color w:val="185ABC"/>
          <w:sz w:val="20"/>
          <w:szCs w:val="20"/>
        </w:rPr>
        <w:t>span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4D963180" w14:textId="77777777" w:rsidR="002A2360" w:rsidRPr="002A2360" w:rsidRDefault="002A2360" w:rsidP="002A236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2A2360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5F5D86A" w14:textId="77777777" w:rsidR="002A2360" w:rsidRPr="002A2360" w:rsidRDefault="002A2360" w:rsidP="002A236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2A2360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37C16FA" w14:textId="77777777" w:rsidR="002A2360" w:rsidRPr="002A2360" w:rsidRDefault="002A2360" w:rsidP="002A236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A2360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modal-body"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A8A3EB4" w14:textId="77777777" w:rsidR="002A2360" w:rsidRPr="002A2360" w:rsidRDefault="002A2360" w:rsidP="002A236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A2360">
        <w:rPr>
          <w:rFonts w:ascii="Consolas" w:eastAsia="Times New Roman" w:hAnsi="Consolas" w:cs="Times New Roman"/>
          <w:color w:val="185ABC"/>
          <w:sz w:val="20"/>
          <w:szCs w:val="20"/>
        </w:rPr>
        <w:t>p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Are you sure you want to reset password? This action cannot be undone.</w:t>
      </w:r>
    </w:p>
    <w:p w14:paraId="4494369D" w14:textId="77777777" w:rsidR="002A2360" w:rsidRPr="002A2360" w:rsidRDefault="002A2360" w:rsidP="002A236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2A2360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4FFF9DC" w14:textId="77777777" w:rsidR="002A2360" w:rsidRPr="002A2360" w:rsidRDefault="002A2360" w:rsidP="002A236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A2360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modal-footer"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6B2111B6" w14:textId="77777777" w:rsidR="002A2360" w:rsidRPr="002A2360" w:rsidRDefault="002A2360" w:rsidP="002A236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lastRenderedPageBreak/>
        <w:t>              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A2360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button"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btn btn-secondary"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data-dismiss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modal"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Cancel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2A2360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6EB15412" w14:textId="77777777" w:rsidR="002A2360" w:rsidRPr="002A2360" w:rsidRDefault="002A2360" w:rsidP="002A236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A2360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button"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btn btn-primary"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data-dismiss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modal"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A2360">
        <w:rPr>
          <w:rFonts w:ascii="Consolas" w:eastAsia="Times New Roman" w:hAnsi="Consolas" w:cs="Times New Roman"/>
          <w:color w:val="098591"/>
          <w:sz w:val="20"/>
          <w:szCs w:val="20"/>
        </w:rPr>
        <w:t>onclick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A2360">
        <w:rPr>
          <w:rFonts w:ascii="Consolas" w:eastAsia="Times New Roman" w:hAnsi="Consolas" w:cs="Times New Roman"/>
          <w:color w:val="B31412"/>
          <w:sz w:val="20"/>
          <w:szCs w:val="20"/>
        </w:rPr>
        <w:t>"admin_resetClerkPw()"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Reset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2A2360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23F3388B" w14:textId="77777777" w:rsidR="002A2360" w:rsidRPr="002A2360" w:rsidRDefault="002A2360" w:rsidP="002A236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2A2360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44CCE5AB" w14:textId="77777777" w:rsidR="002A2360" w:rsidRPr="002A2360" w:rsidRDefault="002A2360" w:rsidP="002A236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2A2360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3939B4E" w14:textId="77777777" w:rsidR="002A2360" w:rsidRPr="002A2360" w:rsidRDefault="002A2360" w:rsidP="002A236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2A2360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50B9AC11" w14:textId="77777777" w:rsidR="002A2360" w:rsidRPr="002A2360" w:rsidRDefault="002A2360" w:rsidP="002A236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A2360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2A2360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7E0AF2DF" w14:textId="77777777" w:rsidR="002A2360" w:rsidRPr="002A2360" w:rsidRDefault="002A2360" w:rsidP="002A236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2A2360">
        <w:rPr>
          <w:rFonts w:ascii="Consolas" w:eastAsia="Times New Roman" w:hAnsi="Consolas" w:cs="Times New Roman"/>
          <w:color w:val="185ABC"/>
          <w:sz w:val="20"/>
          <w:szCs w:val="20"/>
        </w:rPr>
        <w:t>form</w:t>
      </w:r>
      <w:r w:rsidRPr="002A2360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0A80649" w14:textId="77777777" w:rsidR="00192F09" w:rsidRDefault="0097243B"/>
    <w:sectPr w:rsidR="00192F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wMDQxNDIyMjAyMbdQ0lEKTi0uzszPAykwrAUAGqtcOywAAAA="/>
  </w:docVars>
  <w:rsids>
    <w:rsidRoot w:val="002A2360"/>
    <w:rsid w:val="000C36FB"/>
    <w:rsid w:val="002A2360"/>
    <w:rsid w:val="0051232B"/>
    <w:rsid w:val="0097243B"/>
    <w:rsid w:val="00F63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AC316F"/>
  <w15:chartTrackingRefBased/>
  <w15:docId w15:val="{3525029B-D520-4EBC-BE97-CFFB2079D9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75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79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76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9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65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0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0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90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3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3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9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0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2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63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7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5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4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6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1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17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1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1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2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2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0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4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15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7</Words>
  <Characters>1813</Characters>
  <Application>Microsoft Office Word</Application>
  <DocSecurity>0</DocSecurity>
  <Lines>15</Lines>
  <Paragraphs>4</Paragraphs>
  <ScaleCrop>false</ScaleCrop>
  <Company/>
  <LinksUpToDate>false</LinksUpToDate>
  <CharactersWithSpaces>2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HA YAH YIE</dc:creator>
  <cp:keywords/>
  <dc:description/>
  <cp:lastModifiedBy>NICOLE HA YAH YIE</cp:lastModifiedBy>
  <cp:revision>3</cp:revision>
  <dcterms:created xsi:type="dcterms:W3CDTF">2021-06-25T07:56:00Z</dcterms:created>
  <dcterms:modified xsi:type="dcterms:W3CDTF">2021-06-25T08:14:00Z</dcterms:modified>
</cp:coreProperties>
</file>